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Accent5"/>
        <w:bidiVisual/>
        <w:tblW w:w="9656" w:type="dxa"/>
        <w:tblLook w:val="04A0"/>
      </w:tblPr>
      <w:tblGrid>
        <w:gridCol w:w="3656"/>
        <w:gridCol w:w="6000"/>
      </w:tblGrid>
      <w:tr w:rsidR="005D1D04" w:rsidRPr="005D1D04" w:rsidTr="005D1D04">
        <w:trPr>
          <w:cnfStyle w:val="100000000000"/>
          <w:trHeight w:val="655"/>
        </w:trPr>
        <w:tc>
          <w:tcPr>
            <w:cnfStyle w:val="001000000100"/>
            <w:tcW w:w="3656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BD6810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BD681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 xml:space="preserve">: </w:t>
            </w:r>
          </w:p>
        </w:tc>
        <w:tc>
          <w:tcPr>
            <w:tcW w:w="6000" w:type="dxa"/>
          </w:tcPr>
          <w:p w:rsidR="005D1D04" w:rsidRPr="005D1D04" w:rsidRDefault="00BD6810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دانشکده بهداشت</w:t>
            </w:r>
          </w:p>
        </w:tc>
      </w:tr>
      <w:tr w:rsidR="005D1D04" w:rsidRPr="005D1D04" w:rsidTr="005D1D04">
        <w:trPr>
          <w:trHeight w:val="1287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  <w:r w:rsidR="00BD681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:</w:t>
            </w:r>
          </w:p>
        </w:tc>
        <w:tc>
          <w:tcPr>
            <w:tcW w:w="6000" w:type="dxa"/>
          </w:tcPr>
          <w:p w:rsidR="005D1D04" w:rsidRDefault="00BD6810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جواد جوان نوقابی</w:t>
            </w:r>
          </w:p>
          <w:p w:rsidR="00BD6810" w:rsidRDefault="005148EB" w:rsidP="00BD6810">
            <w:pPr>
              <w:bidi/>
              <w:cnfStyle w:val="000000000000"/>
              <w:rPr>
                <w:rFonts w:cs="B Mitra"/>
                <w:sz w:val="26"/>
                <w:szCs w:val="26"/>
              </w:rPr>
            </w:pPr>
            <w:hyperlink r:id="rId6" w:history="1">
              <w:r w:rsidR="00BD6810" w:rsidRPr="0098231E">
                <w:rPr>
                  <w:rStyle w:val="Hyperlink"/>
                  <w:rFonts w:cs="B Mitra"/>
                  <w:sz w:val="26"/>
                  <w:szCs w:val="26"/>
                </w:rPr>
                <w:t>javannj@mums.ac.ir</w:t>
              </w:r>
            </w:hyperlink>
          </w:p>
          <w:p w:rsidR="00BD6810" w:rsidRPr="005D1D04" w:rsidRDefault="00BD6810" w:rsidP="00BD6810">
            <w:pPr>
              <w:bidi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/>
                <w:sz w:val="26"/>
                <w:szCs w:val="26"/>
              </w:rPr>
              <w:t>09151778221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6000" w:type="dxa"/>
          </w:tcPr>
          <w:p w:rsidR="005D1D04" w:rsidRPr="005D1D04" w:rsidRDefault="009C19CD" w:rsidP="00CB192F">
            <w:pPr>
              <w:bidi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راهکارهای</w:t>
            </w:r>
            <w:r w:rsidR="00BD681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ؤثر بر </w:t>
            </w:r>
            <w:r w:rsidR="00CB192F">
              <w:rPr>
                <w:rFonts w:cs="B Mitra" w:hint="cs"/>
                <w:sz w:val="26"/>
                <w:szCs w:val="26"/>
                <w:rtl/>
                <w:lang w:bidi="fa-IR"/>
              </w:rPr>
              <w:t>ترغیب اساتید و دانشجویان دانشکده بهداشت دانشگاه علوم پزشکی مشهد</w:t>
            </w:r>
            <w:r w:rsidR="00BD681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ه موضوعات پژوهش در آموزش 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6000" w:type="dxa"/>
          </w:tcPr>
          <w:p w:rsidR="005D1D04" w:rsidRPr="005D1D04" w:rsidRDefault="009C19CD" w:rsidP="005D1D04">
            <w:pPr>
              <w:bidi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پژوهش در آموزش با توجه به ظرفیتی که در تولید دانش و اطلاعات پیرامون موضوعات آموزشی دارد، عامل تأثیرگذاری برای هدایت راهکارهای آموزشی مؤسسات است و از این منظر پایه فعالیت های توسعه ای و بهسازی در مؤسسات آموزشی به شمار می آید. در مؤسسات آموزشی کشورهای در حال توسعه که اغلب در حال گذار به سر می برند، موضوع پژوهش در آموزش با مسائل و موانع عدیده ای رو برو است که موجب گردیده با سستی در تولید اندیشه و فرهنگسازی روبرو باشیم. پژوهش در آموزش به عنوان یکی از گسترده ترین حوزه های پژوهشی، رسالت دشوار و حساس هدایت آموزش را برعهده دارد. </w:t>
            </w:r>
            <w:r w:rsidR="00DB60F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هدایت پایان نامه ها </w:t>
            </w:r>
            <w:r w:rsidR="00CB192F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و طرح های تحقیقاتی </w:t>
            </w:r>
            <w:r w:rsidR="00DB60F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ه سمت موضوعات پژوهش در آموزش می تواند یک راهکار مناسب برای ارتقای سطح مطالعات پژوهش در آموزش باشد. با این حال این موضوع تاکنون چندان مورد توجه واقع نشده است. 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:rsidR="005D1D04" w:rsidRPr="005D1D04" w:rsidRDefault="00DB60F2" w:rsidP="00CB192F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هدف از این مطالعه دست یافتن به راهکارهایی جهت ترغیب اساتید و دانشجویان دانشکده بهداشت دانشگاه علوم </w:t>
            </w:r>
            <w:r w:rsidR="00CB192F">
              <w:rPr>
                <w:rFonts w:cs="B Mitra" w:hint="cs"/>
                <w:sz w:val="26"/>
                <w:szCs w:val="26"/>
                <w:rtl/>
              </w:rPr>
              <w:t>پزشکی مشهد به اخذ پایان نامه ها و طرح های تحقیقات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با موضوعات پژوهش در آموزش می باشد. </w:t>
            </w:r>
          </w:p>
        </w:tc>
      </w:tr>
      <w:tr w:rsidR="005D1D04" w:rsidRPr="005D1D04" w:rsidTr="005D1D04">
        <w:trPr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:rsidR="005D1D04" w:rsidRPr="005D1D04" w:rsidRDefault="00DB60F2" w:rsidP="00CB192F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بررسی انتظارات و ارائه راهکارهایی جهت ترغیب اساتید و دانشجویان دانشکده بهداشت دانشگاه علوم پزشکی مشهد به </w:t>
            </w:r>
            <w:r w:rsidR="00CB192F">
              <w:rPr>
                <w:rFonts w:cs="B Mitra" w:hint="cs"/>
                <w:sz w:val="26"/>
                <w:szCs w:val="26"/>
                <w:rtl/>
              </w:rPr>
              <w:t>اخذ پایان نامه ها و طرح های تحقیقاتی</w:t>
            </w:r>
            <w:bookmarkStart w:id="0" w:name="_GoBack"/>
            <w:bookmarkEnd w:id="0"/>
            <w:r>
              <w:rPr>
                <w:rFonts w:cs="B Mitra" w:hint="cs"/>
                <w:sz w:val="26"/>
                <w:szCs w:val="26"/>
                <w:rtl/>
              </w:rPr>
              <w:t xml:space="preserve"> با موضوعات پژوهش در آموزش می باشد.</w:t>
            </w:r>
          </w:p>
        </w:tc>
      </w:tr>
      <w:tr w:rsidR="005D1D04" w:rsidRPr="005D1D04" w:rsidTr="005D1D04">
        <w:trPr>
          <w:cnfStyle w:val="000000100000"/>
          <w:trHeight w:val="1310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000" w:type="dxa"/>
          </w:tcPr>
          <w:p w:rsidR="005D1D04" w:rsidRPr="005D1D04" w:rsidRDefault="00DB60F2" w:rsidP="00DB60F2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مطالعه کیفی </w:t>
            </w:r>
          </w:p>
        </w:tc>
      </w:tr>
      <w:tr w:rsidR="005D1D04" w:rsidRPr="005D1D04" w:rsidTr="005D1D04">
        <w:trPr>
          <w:trHeight w:val="631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6000" w:type="dxa"/>
          </w:tcPr>
          <w:p w:rsidR="005D1D04" w:rsidRPr="005D1D04" w:rsidRDefault="00DB60F2" w:rsidP="005D1D04">
            <w:pPr>
              <w:bidi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10 ماه</w:t>
            </w:r>
          </w:p>
        </w:tc>
      </w:tr>
      <w:tr w:rsidR="005D1D04" w:rsidRPr="005D1D04" w:rsidTr="005D1D04">
        <w:trPr>
          <w:cnfStyle w:val="000000100000"/>
          <w:trHeight w:val="655"/>
        </w:trPr>
        <w:tc>
          <w:tcPr>
            <w:cnfStyle w:val="001000000000"/>
            <w:tcW w:w="3656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000" w:type="dxa"/>
          </w:tcPr>
          <w:p w:rsidR="005D1D04" w:rsidRPr="005D1D04" w:rsidRDefault="005D1D04" w:rsidP="005D1D04">
            <w:pPr>
              <w:bidi/>
              <w:cnfStyle w:val="00000010000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0B3E" w:rsidRDefault="00C10B3E" w:rsidP="008D099D">
      <w:pPr>
        <w:spacing w:after="0" w:line="240" w:lineRule="auto"/>
      </w:pPr>
      <w:r>
        <w:separator/>
      </w:r>
    </w:p>
  </w:endnote>
  <w:endnote w:type="continuationSeparator" w:id="0">
    <w:p w:rsidR="00C10B3E" w:rsidRDefault="00C10B3E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0B3E" w:rsidRDefault="00C10B3E" w:rsidP="008D099D">
      <w:pPr>
        <w:spacing w:after="0" w:line="240" w:lineRule="auto"/>
      </w:pPr>
      <w:r>
        <w:separator/>
      </w:r>
    </w:p>
  </w:footnote>
  <w:footnote w:type="continuationSeparator" w:id="0">
    <w:p w:rsidR="00C10B3E" w:rsidRDefault="00C10B3E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148EB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2C2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19CD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681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0B3E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B192F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0F2"/>
    <w:rsid w:val="00DB6B24"/>
    <w:rsid w:val="00DC2163"/>
    <w:rsid w:val="00DC4BBC"/>
    <w:rsid w:val="00DD1BB9"/>
    <w:rsid w:val="00DD2241"/>
    <w:rsid w:val="00DD5D11"/>
    <w:rsid w:val="00DD6A39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48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BD6810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vannj@mums.ac.i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2T09:46:00Z</dcterms:created>
  <dcterms:modified xsi:type="dcterms:W3CDTF">2021-10-12T09:46:00Z</dcterms:modified>
</cp:coreProperties>
</file>